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_Data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Michele</w:t>
      </w:r>
      <w:r>
        <w:t xml:space="preserve"> </w:t>
      </w:r>
      <w:r>
        <w:t xml:space="preserve">Schaal</w:t>
      </w:r>
    </w:p>
    <w:p>
      <w:pPr>
        <w:pStyle w:val="Date"/>
      </w:pPr>
      <w:r>
        <w:t xml:space="preserve">6/2/20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1"/>
      </w:pPr>
      <w:bookmarkStart w:id="21" w:name="data-manipulation"/>
      <w:bookmarkEnd w:id="21"/>
      <w:r>
        <w:t xml:space="preserve">Data Manipulation</w:t>
      </w:r>
    </w:p>
    <w:p>
      <w:pPr>
        <w:pStyle w:val="SourceCode"/>
      </w:pPr>
      <w:r>
        <w:rPr>
          <w:rStyle w:val="CommentTok"/>
        </w:rPr>
        <w:t xml:space="preserve"># Read in data fi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.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ctivity/20171127_Activity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ack.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lack_exp_temp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per.te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pper_exp_temp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bset data into two experiments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ack.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act[full.act$Species =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per.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act[full.act$Species ==</w:t>
      </w:r>
      <w:r>
        <w:rPr>
          <w:rStyle w:val="StringTok"/>
        </w:rPr>
        <w:t xml:space="preserve"> "Copper"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order data to be in numerical ascending orde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**(only way for loop to work properl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ack.temps.a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.temp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black.temps$Bucket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per.temps.a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per.temp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pper.temps$Bucket_ID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Fill in actual mean temperature data from experi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la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ack.ac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black.act$Bucket[j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ack.act$Temperature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.temps.asc$mean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pp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pper.ac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copper.act$Bucket[j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pper.act$Temperature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per.temps.asc$mean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the mean of the two watches of the same fish per vie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ack.act$Act_Mean_Jul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black.ac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lack.act$Act_Mean_San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black.act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Heading1"/>
      </w:pPr>
      <w:bookmarkStart w:id="22" w:name="calculate-averages-per-bucket-per-timepoint"/>
      <w:bookmarkEnd w:id="22"/>
      <w:r>
        <w:t xml:space="preserve">Calculate averages per bucket per timepoin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empty data frames for mean bucket activity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ack.ac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_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cket"</w:t>
      </w:r>
      <w:r>
        <w:rPr>
          <w:rStyle w:val="NormalTok"/>
        </w:rPr>
        <w:t xml:space="preserve">)]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lack.ac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_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ucket.act.average, Mean.Activit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lete.act.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_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.ju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san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.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vectors that will be used in the forloop ** NOTE data in these vectors is writt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ver in each loop.. they are TEMPORARY vectors 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juli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sandi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bo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ize the counter for stepping through the output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loop to step through data frame to get activity aver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ack.ac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ing through majority of data to grab all those rows that are not the last r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t are all those that equal the same bucket from the same day and getting activity aver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ack.act)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black.act$Bucket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.act$Bucke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ack.ac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jul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ucket.act.julia, black.act$Act_Mean_Julia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san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ucket.act.sandi, black.act$Act_Mean_Sandi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ucket.act.both, black.act$Act_Mean_Julia[i], black.act$Act_Mean_Sandi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al case for last row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lack.act)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any NAs before taking mean for a bucket at a timepo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both.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.act.both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cket.act.both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julia.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.act.juli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cket.act.juli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sandi.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.act.sandi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cket.act.sandi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mean.julia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cket.act.julia.noNA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ucket.act.julia.no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mean.sandi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cket.act.sandi.noNA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ucket.act.sandi.no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mean.both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cket.act.both.noNA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ucket.act.both.no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any NAs before taking mean for a bucket at a timepo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both.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.act.both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cket.act.both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julia.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.act.juli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cket.act.julia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sandi.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cket.act.sandi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ucket.act.sandi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mean of that bucket for that day and insert into complete.data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mean.julia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cket.act.julia.noNA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ucket.act.julia.no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mean.sandi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cket.act.sandi.noNA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ucket.act.sandi.no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mean.both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ucket.act.both.noNA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ucket.act.both.noN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jul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.act$Act_Mean_Julia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sand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.act$Act_Mean_Sandi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act.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lack.act$Act_Mean_Julia[i], black.act$Act_Mean_Sandi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er to step through inputting data into the complete.data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close 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close if 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 close for loop</w:t>
      </w:r>
    </w:p>
    <w:p>
      <w:pPr>
        <w:pStyle w:val="Heading1"/>
      </w:pPr>
      <w:bookmarkStart w:id="23" w:name="plotting"/>
      <w:bookmarkEnd w:id="23"/>
      <w:r>
        <w:t xml:space="preserve">Plotting</w:t>
      </w:r>
    </w:p>
    <w:p>
      <w:pPr>
        <w:pStyle w:val="Heading2"/>
      </w:pPr>
      <w:bookmarkStart w:id="24" w:name="plot-activity-across-time-as-a-single-value-across-experiment"/>
      <w:bookmarkEnd w:id="24"/>
      <w:r>
        <w:t xml:space="preserve">Plot activity across time &amp; as a single value across experimen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lete.act.data$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Date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mplete.act.data$Date, complete.act.data$AM_PM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ound temperature data to one significant figure after decimal pla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plete.act.data$R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omplete.act.data$Temperatu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gplot to look at activity across time across bucket treat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mplete.act.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_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bo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Temperatur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Temperature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.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RTemperat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ctivity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bucket averages across entire experie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black.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mplete.act.data$mean.bo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mplete.act.data$RTemperature)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an.black.activit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ot aver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.black.activity$Temperature, mean.black.activity$Mean_Activity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ctiv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Rockfish Activ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ctivity_Da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analysis"/>
      <w:bookmarkEnd w:id="27"/>
      <w:r>
        <w:t xml:space="preserve">ANALYSIS</w:t>
      </w:r>
    </w:p>
    <w:p>
      <w:pPr>
        <w:pStyle w:val="Heading2"/>
      </w:pPr>
      <w:bookmarkStart w:id="28" w:name="negative-exponential"/>
      <w:bookmarkEnd w:id="28"/>
      <w:r>
        <w:t xml:space="preserve">Negative Exponential</w:t>
      </w:r>
    </w:p>
    <w:p>
      <w:pPr>
        <w:pStyle w:val="SourceCode"/>
      </w:pPr>
      <w:r>
        <w:rPr>
          <w:rStyle w:val="NormalTok"/>
        </w:rPr>
        <w:t xml:space="preserve">black.act.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an.black.activity$Mean_Activity~mean.black.activity$Temperatu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ack.act.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an.black.activity$Mean_Activity ~ mean.black.activity$Temperatu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9596 -0.24397  0.07294  0.30803  0.981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5.20260    0.74129   7.018 6.07e-06 ***</w:t>
      </w:r>
      <w:r>
        <w:br w:type="textWrapping"/>
      </w:r>
      <w:r>
        <w:rPr>
          <w:rStyle w:val="VerbatimChar"/>
        </w:rPr>
        <w:t xml:space="preserve">## mean.black.activity$Temperature -0.12386    0.04025  -3.078  0.0081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244 on 14 degrees of freedom</w:t>
      </w:r>
      <w:r>
        <w:br w:type="textWrapping"/>
      </w:r>
      <w:r>
        <w:rPr>
          <w:rStyle w:val="VerbatimChar"/>
        </w:rPr>
        <w:t xml:space="preserve">## Multiple R-squared:  0.4035, Adjusted R-squared:  0.3609 </w:t>
      </w:r>
      <w:r>
        <w:br w:type="textWrapping"/>
      </w:r>
      <w:r>
        <w:rPr>
          <w:rStyle w:val="VerbatimChar"/>
        </w:rPr>
        <w:t xml:space="preserve">## F-statistic: 9.472 on 1 and 14 DF,  p-value: 0.008187</w:t>
      </w:r>
    </w:p>
    <w:p>
      <w:pPr>
        <w:pStyle w:val="SourceCode"/>
      </w:pPr>
      <w:r>
        <w:rPr>
          <w:rStyle w:val="CommentTok"/>
        </w:rPr>
        <w:t xml:space="preserve">#abline(black.act.mod1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black.activity$Temperature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.black.activity$Mean_Activity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CommentTok"/>
        </w:rPr>
        <w:t xml:space="preserve">#y = b - exp(m*x)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y~b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*x)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)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y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))</w:t>
      </w:r>
    </w:p>
    <w:p>
      <w:pPr>
        <w:pStyle w:val="SourceCode"/>
      </w:pPr>
      <w:r>
        <w:rPr>
          <w:rStyle w:val="VerbatimChar"/>
        </w:rPr>
        <w:t xml:space="preserve">## [1] 0.662736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.black.activity$Temperature, mean.black.activity$Mean_Activity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ctiv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Rockfish 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ctivity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 y ~ b - exp(m *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Estimate Std. Error t value Pr(&gt;|t|)    </w:t>
      </w:r>
      <w:r>
        <w:br w:type="textWrapping"/>
      </w:r>
      <w:r>
        <w:rPr>
          <w:rStyle w:val="VerbatimChar"/>
        </w:rPr>
        <w:t xml:space="preserve">## b 5.647556   0.440573  12.819 3.99e-09 ***</w:t>
      </w:r>
      <w:r>
        <w:br w:type="textWrapping"/>
      </w:r>
      <w:r>
        <w:rPr>
          <w:rStyle w:val="VerbatimChar"/>
        </w:rPr>
        <w:t xml:space="preserve">## m 0.053519   0.008251   6.487 1.4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056 on 14 degrees of freedo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terations to convergence: 6 </w:t>
      </w:r>
      <w:r>
        <w:br w:type="textWrapping"/>
      </w:r>
      <w:r>
        <w:rPr>
          <w:rStyle w:val="VerbatimChar"/>
        </w:rPr>
        <w:t xml:space="preserve">## Achieved convergence tolerance: 3.694e-0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7f9e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_Data</dc:title>
  <dc:creator>Sara Michele Schaal</dc:creator>
  <dcterms:created xsi:type="dcterms:W3CDTF">2017-11-28T20:40:49Z</dcterms:created>
  <dcterms:modified xsi:type="dcterms:W3CDTF">2017-11-28T20:40:49Z</dcterms:modified>
</cp:coreProperties>
</file>